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6944A" w14:textId="77777777" w:rsidR="00C817EB" w:rsidRPr="009E6C29" w:rsidRDefault="00C817EB" w:rsidP="00C817EB">
      <w:pPr>
        <w:rPr>
          <w:sz w:val="32"/>
          <w:u w:val="single"/>
        </w:rPr>
      </w:pPr>
      <w:r w:rsidRPr="009E6C29">
        <w:rPr>
          <w:sz w:val="32"/>
          <w:u w:val="single"/>
        </w:rPr>
        <w:t>Prep Task</w:t>
      </w:r>
    </w:p>
    <w:p w14:paraId="57139780" w14:textId="77777777" w:rsidR="00C817EB" w:rsidRPr="009E6C29" w:rsidRDefault="00C817EB" w:rsidP="00C817EB">
      <w:pPr>
        <w:pStyle w:val="ListParagraph"/>
        <w:numPr>
          <w:ilvl w:val="0"/>
          <w:numId w:val="5"/>
        </w:numPr>
        <w:rPr>
          <w:sz w:val="32"/>
        </w:rPr>
      </w:pPr>
      <w:r w:rsidRPr="009E6C29">
        <w:rPr>
          <w:sz w:val="32"/>
        </w:rPr>
        <w:t>Match the following types of clothing and items that you would most likely need if that air mass was strongest. For each option, choose from the following air masses, you may need to write more than one:</w:t>
      </w:r>
    </w:p>
    <w:p w14:paraId="25A7E151" w14:textId="719743F6" w:rsidR="00C817EB" w:rsidRPr="009E6C29" w:rsidRDefault="00C817EB" w:rsidP="00C817EB">
      <w:pPr>
        <w:rPr>
          <w:b/>
          <w:sz w:val="32"/>
        </w:rPr>
      </w:pPr>
      <w:r w:rsidRPr="009E6C29">
        <w:rPr>
          <w:b/>
          <w:sz w:val="32"/>
        </w:rPr>
        <w:t>Polar Continental</w:t>
      </w:r>
      <w:r w:rsidRPr="009E6C29">
        <w:rPr>
          <w:b/>
          <w:sz w:val="32"/>
        </w:rPr>
        <w:tab/>
      </w:r>
      <w:r w:rsidRPr="009E6C29">
        <w:rPr>
          <w:b/>
          <w:sz w:val="32"/>
        </w:rPr>
        <w:tab/>
      </w:r>
      <w:r w:rsidRPr="009E6C29">
        <w:rPr>
          <w:b/>
          <w:sz w:val="32"/>
        </w:rPr>
        <w:tab/>
        <w:t>Tropical Continental</w:t>
      </w:r>
      <w:r w:rsidRPr="009E6C29">
        <w:rPr>
          <w:b/>
          <w:sz w:val="32"/>
        </w:rPr>
        <w:tab/>
      </w:r>
      <w:r w:rsidRPr="009E6C29">
        <w:rPr>
          <w:b/>
          <w:sz w:val="32"/>
        </w:rPr>
        <w:tab/>
        <w:t>Tropical Maritime</w:t>
      </w:r>
    </w:p>
    <w:p w14:paraId="347BB5C5" w14:textId="629F90F2" w:rsidR="00C817EB" w:rsidRPr="009E6C29" w:rsidRDefault="00C817EB" w:rsidP="00C817EB">
      <w:pPr>
        <w:rPr>
          <w:b/>
          <w:sz w:val="32"/>
        </w:rPr>
      </w:pPr>
      <w:r w:rsidRPr="009E6C29">
        <w:rPr>
          <w:b/>
          <w:sz w:val="32"/>
        </w:rPr>
        <w:t>Polar Maritime</w:t>
      </w:r>
      <w:r w:rsidRPr="009E6C29">
        <w:rPr>
          <w:b/>
          <w:sz w:val="32"/>
        </w:rPr>
        <w:tab/>
      </w:r>
      <w:r w:rsidRPr="009E6C29">
        <w:rPr>
          <w:b/>
          <w:sz w:val="32"/>
        </w:rPr>
        <w:tab/>
      </w:r>
      <w:r w:rsidRPr="009E6C29">
        <w:rPr>
          <w:b/>
          <w:sz w:val="32"/>
        </w:rPr>
        <w:tab/>
      </w:r>
      <w:r w:rsidR="009E6C29">
        <w:rPr>
          <w:b/>
          <w:sz w:val="32"/>
        </w:rPr>
        <w:tab/>
      </w:r>
      <w:r w:rsidRPr="009E6C29">
        <w:rPr>
          <w:b/>
          <w:sz w:val="32"/>
        </w:rPr>
        <w:t>Arctic Maritime</w:t>
      </w:r>
    </w:p>
    <w:p w14:paraId="08F91C23" w14:textId="0B0CA44C" w:rsidR="00C817EB" w:rsidRDefault="00C817EB" w:rsidP="00C817EB">
      <w:pPr>
        <w:rPr>
          <w:sz w:val="28"/>
        </w:rPr>
      </w:pPr>
    </w:p>
    <w:p w14:paraId="57B92ED3" w14:textId="184F0A64" w:rsidR="00C817EB" w:rsidRDefault="00C817EB" w:rsidP="00C817EB">
      <w:pPr>
        <w:rPr>
          <w:sz w:val="28"/>
        </w:rPr>
      </w:pPr>
      <w:r>
        <w:rPr>
          <w:noProof/>
          <w:lang w:eastAsia="en-GB"/>
        </w:rPr>
        <w:drawing>
          <wp:anchor distT="0" distB="0" distL="114300" distR="114300" simplePos="0" relativeHeight="251664384" behindDoc="0" locked="0" layoutInCell="1" allowOverlap="1" wp14:anchorId="14E73A34" wp14:editId="2813F0BD">
            <wp:simplePos x="0" y="0"/>
            <wp:positionH relativeFrom="column">
              <wp:posOffset>4960620</wp:posOffset>
            </wp:positionH>
            <wp:positionV relativeFrom="paragraph">
              <wp:posOffset>12700</wp:posOffset>
            </wp:positionV>
            <wp:extent cx="1213485" cy="1487170"/>
            <wp:effectExtent l="0" t="0" r="5715" b="0"/>
            <wp:wrapSquare wrapText="bothSides"/>
            <wp:docPr id="7" name="Picture 7" descr="Image result for cartoon warm clot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artoon warm clothe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13485" cy="1487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2576" behindDoc="0" locked="0" layoutInCell="1" allowOverlap="1" wp14:anchorId="051C4E6B" wp14:editId="43BBC389">
            <wp:simplePos x="0" y="0"/>
            <wp:positionH relativeFrom="margin">
              <wp:align>center</wp:align>
            </wp:positionH>
            <wp:positionV relativeFrom="paragraph">
              <wp:posOffset>15240</wp:posOffset>
            </wp:positionV>
            <wp:extent cx="1207770" cy="2005965"/>
            <wp:effectExtent l="0" t="0" r="0" b="0"/>
            <wp:wrapSquare wrapText="bothSides"/>
            <wp:docPr id="5" name="Picture 5" descr="Image result for cartoo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rtoon umbrell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07770" cy="20059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1552" behindDoc="0" locked="0" layoutInCell="1" allowOverlap="1" wp14:anchorId="0E752791" wp14:editId="6363E4E3">
            <wp:simplePos x="0" y="0"/>
            <wp:positionH relativeFrom="column">
              <wp:posOffset>402381</wp:posOffset>
            </wp:positionH>
            <wp:positionV relativeFrom="paragraph">
              <wp:posOffset>15240</wp:posOffset>
            </wp:positionV>
            <wp:extent cx="1506220" cy="15417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1506220" cy="1541780"/>
                    </a:xfrm>
                    <a:prstGeom prst="rect">
                      <a:avLst/>
                    </a:prstGeom>
                  </pic:spPr>
                </pic:pic>
              </a:graphicData>
            </a:graphic>
            <wp14:sizeRelH relativeFrom="page">
              <wp14:pctWidth>0</wp14:pctWidth>
            </wp14:sizeRelH>
            <wp14:sizeRelV relativeFrom="page">
              <wp14:pctHeight>0</wp14:pctHeight>
            </wp14:sizeRelV>
          </wp:anchor>
        </w:drawing>
      </w:r>
      <w:r>
        <w:rPr>
          <w:sz w:val="28"/>
        </w:rPr>
        <w:t>a)</w:t>
      </w:r>
      <w:r>
        <w:rPr>
          <w:sz w:val="28"/>
        </w:rPr>
        <w:tab/>
        <w:t xml:space="preserve">b) </w:t>
      </w:r>
      <w:r>
        <w:rPr>
          <w:sz w:val="28"/>
        </w:rPr>
        <w:tab/>
      </w:r>
      <w:r>
        <w:rPr>
          <w:sz w:val="28"/>
        </w:rPr>
        <w:tab/>
        <w:t>c)</w:t>
      </w:r>
    </w:p>
    <w:p w14:paraId="764632C2" w14:textId="5B2E9D28" w:rsidR="00C817EB" w:rsidRDefault="00C817EB" w:rsidP="00C817EB">
      <w:pPr>
        <w:rPr>
          <w:sz w:val="28"/>
        </w:rPr>
      </w:pPr>
    </w:p>
    <w:p w14:paraId="7E164212" w14:textId="3804C4FD" w:rsidR="00C817EB" w:rsidRDefault="00C817EB" w:rsidP="00C817EB">
      <w:pPr>
        <w:rPr>
          <w:sz w:val="28"/>
        </w:rPr>
      </w:pPr>
    </w:p>
    <w:p w14:paraId="36F1A7A6" w14:textId="4FB22CB2" w:rsidR="00C817EB" w:rsidRDefault="00C817EB" w:rsidP="00C817EB">
      <w:pPr>
        <w:rPr>
          <w:sz w:val="28"/>
        </w:rPr>
      </w:pPr>
    </w:p>
    <w:p w14:paraId="6FB94F90" w14:textId="4FCAE339" w:rsidR="00C817EB" w:rsidRDefault="00C817EB" w:rsidP="00C817EB">
      <w:pPr>
        <w:rPr>
          <w:sz w:val="28"/>
        </w:rPr>
      </w:pPr>
    </w:p>
    <w:p w14:paraId="332E335C" w14:textId="6F66A6DC" w:rsidR="00C817EB" w:rsidRDefault="00C817EB" w:rsidP="00C817EB">
      <w:pPr>
        <w:rPr>
          <w:sz w:val="28"/>
        </w:rPr>
      </w:pPr>
    </w:p>
    <w:p w14:paraId="50E76B32" w14:textId="4E27D0C0" w:rsidR="00C817EB" w:rsidRDefault="00C817EB" w:rsidP="00D03C8F">
      <w:pPr>
        <w:rPr>
          <w:sz w:val="28"/>
        </w:rPr>
      </w:pPr>
    </w:p>
    <w:p w14:paraId="11EDFD65" w14:textId="711CE420" w:rsidR="00D03C8F" w:rsidRDefault="00C817EB" w:rsidP="00C817EB">
      <w:pPr>
        <w:rPr>
          <w:sz w:val="28"/>
        </w:rPr>
      </w:pPr>
      <w:r>
        <w:rPr>
          <w:noProof/>
          <w:lang w:eastAsia="en-GB"/>
        </w:rPr>
        <w:drawing>
          <wp:anchor distT="0" distB="0" distL="114300" distR="114300" simplePos="0" relativeHeight="251667456" behindDoc="0" locked="0" layoutInCell="1" allowOverlap="1" wp14:anchorId="646817BF" wp14:editId="50B208D6">
            <wp:simplePos x="0" y="0"/>
            <wp:positionH relativeFrom="margin">
              <wp:align>right</wp:align>
            </wp:positionH>
            <wp:positionV relativeFrom="paragraph">
              <wp:posOffset>17145</wp:posOffset>
            </wp:positionV>
            <wp:extent cx="1650365" cy="911225"/>
            <wp:effectExtent l="0" t="0" r="6985" b="3175"/>
            <wp:wrapSquare wrapText="bothSides"/>
            <wp:docPr id="10" name="Picture 10" descr="Image result for snow plough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now plough carto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0365" cy="911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7AD12FB8" wp14:editId="46028805">
            <wp:simplePos x="0" y="0"/>
            <wp:positionH relativeFrom="margin">
              <wp:posOffset>2670128</wp:posOffset>
            </wp:positionH>
            <wp:positionV relativeFrom="paragraph">
              <wp:posOffset>10795</wp:posOffset>
            </wp:positionV>
            <wp:extent cx="1705610" cy="1438910"/>
            <wp:effectExtent l="0" t="0" r="8890" b="8890"/>
            <wp:wrapSquare wrapText="bothSides"/>
            <wp:docPr id="9" name="Picture 9" descr="Image result for beach bucket and spade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each bucket and spade carto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5610" cy="14389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5408" behindDoc="0" locked="0" layoutInCell="1" allowOverlap="1" wp14:anchorId="5AFB066F" wp14:editId="768E56B1">
            <wp:simplePos x="0" y="0"/>
            <wp:positionH relativeFrom="column">
              <wp:posOffset>402590</wp:posOffset>
            </wp:positionH>
            <wp:positionV relativeFrom="paragraph">
              <wp:posOffset>17145</wp:posOffset>
            </wp:positionV>
            <wp:extent cx="1680210" cy="1541780"/>
            <wp:effectExtent l="0" t="0" r="0" b="1270"/>
            <wp:wrapSquare wrapText="bothSides"/>
            <wp:docPr id="8" name="Picture 8" descr="Image result for cartoo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rtoon umbrel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0210" cy="1541780"/>
                    </a:xfrm>
                    <a:prstGeom prst="rect">
                      <a:avLst/>
                    </a:prstGeom>
                    <a:noFill/>
                    <a:ln>
                      <a:noFill/>
                    </a:ln>
                  </pic:spPr>
                </pic:pic>
              </a:graphicData>
            </a:graphic>
            <wp14:sizeRelH relativeFrom="page">
              <wp14:pctWidth>0</wp14:pctWidth>
            </wp14:sizeRelH>
            <wp14:sizeRelV relativeFrom="page">
              <wp14:pctHeight>0</wp14:pctHeight>
            </wp14:sizeRelV>
          </wp:anchor>
        </w:drawing>
      </w:r>
      <w:r w:rsidR="00D03C8F">
        <w:rPr>
          <w:sz w:val="28"/>
        </w:rPr>
        <w:t>d)</w:t>
      </w:r>
      <w:r>
        <w:rPr>
          <w:sz w:val="28"/>
        </w:rPr>
        <w:tab/>
      </w:r>
      <w:r w:rsidR="00D03C8F">
        <w:rPr>
          <w:sz w:val="28"/>
        </w:rPr>
        <w:t>e)</w:t>
      </w:r>
      <w:r>
        <w:rPr>
          <w:sz w:val="28"/>
        </w:rPr>
        <w:tab/>
      </w:r>
      <w:r w:rsidR="00D03C8F">
        <w:rPr>
          <w:sz w:val="28"/>
        </w:rPr>
        <w:t xml:space="preserve">f) </w:t>
      </w:r>
    </w:p>
    <w:p w14:paraId="721EB426" w14:textId="77777777" w:rsidR="00D03C8F" w:rsidRDefault="00D03C8F" w:rsidP="00D03C8F">
      <w:pPr>
        <w:rPr>
          <w:sz w:val="28"/>
        </w:rPr>
      </w:pPr>
    </w:p>
    <w:p w14:paraId="1EF2194E" w14:textId="1A90C601" w:rsidR="00D03C8F" w:rsidRDefault="00D03C8F" w:rsidP="00D03C8F">
      <w:pPr>
        <w:rPr>
          <w:sz w:val="28"/>
        </w:rPr>
      </w:pPr>
    </w:p>
    <w:p w14:paraId="48C196C8" w14:textId="117471B8" w:rsidR="00D03C8F" w:rsidRDefault="00D03C8F" w:rsidP="00D03C8F">
      <w:pPr>
        <w:rPr>
          <w:sz w:val="28"/>
        </w:rPr>
      </w:pPr>
    </w:p>
    <w:p w14:paraId="45C26181" w14:textId="5BF7694B" w:rsidR="00D03C8F" w:rsidRDefault="00D03C8F" w:rsidP="00D03C8F">
      <w:pPr>
        <w:rPr>
          <w:sz w:val="28"/>
        </w:rPr>
      </w:pPr>
    </w:p>
    <w:p w14:paraId="630468C4" w14:textId="0781D512" w:rsidR="00D03C8F" w:rsidRDefault="00DA3371" w:rsidP="00D03C8F">
      <w:pPr>
        <w:rPr>
          <w:sz w:val="28"/>
        </w:rPr>
      </w:pPr>
      <w:r>
        <w:rPr>
          <w:noProof/>
          <w:lang w:eastAsia="en-GB"/>
        </w:rPr>
        <w:drawing>
          <wp:anchor distT="0" distB="0" distL="114300" distR="114300" simplePos="0" relativeHeight="251673600" behindDoc="0" locked="0" layoutInCell="1" allowOverlap="1" wp14:anchorId="788AF893" wp14:editId="047ED476">
            <wp:simplePos x="0" y="0"/>
            <wp:positionH relativeFrom="margin">
              <wp:posOffset>5206365</wp:posOffset>
            </wp:positionH>
            <wp:positionV relativeFrom="paragraph">
              <wp:posOffset>181610</wp:posOffset>
            </wp:positionV>
            <wp:extent cx="1022985" cy="1662430"/>
            <wp:effectExtent l="0" t="0" r="5715" b="0"/>
            <wp:wrapSquare wrapText="bothSides"/>
            <wp:docPr id="13" name="Picture 13" descr="Image result for swimwear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wimwear cartoon"/>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50098"/>
                    <a:stretch/>
                  </pic:blipFill>
                  <pic:spPr bwMode="auto">
                    <a:xfrm>
                      <a:off x="0" y="0"/>
                      <a:ext cx="1022985" cy="1662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5A1824" w14:textId="2B0C0753" w:rsidR="00D03C8F" w:rsidRDefault="00C817EB" w:rsidP="00D03C8F">
      <w:pPr>
        <w:rPr>
          <w:sz w:val="28"/>
        </w:rPr>
      </w:pPr>
      <w:r>
        <w:rPr>
          <w:noProof/>
          <w:lang w:eastAsia="en-GB"/>
        </w:rPr>
        <w:drawing>
          <wp:anchor distT="0" distB="0" distL="114300" distR="114300" simplePos="0" relativeHeight="251669504" behindDoc="0" locked="0" layoutInCell="1" allowOverlap="1" wp14:anchorId="6CCB74E6" wp14:editId="2037BCA3">
            <wp:simplePos x="0" y="0"/>
            <wp:positionH relativeFrom="column">
              <wp:posOffset>2736177</wp:posOffset>
            </wp:positionH>
            <wp:positionV relativeFrom="paragraph">
              <wp:posOffset>16766</wp:posOffset>
            </wp:positionV>
            <wp:extent cx="1473835" cy="1473835"/>
            <wp:effectExtent l="0" t="0" r="0" b="0"/>
            <wp:wrapSquare wrapText="bothSides"/>
            <wp:docPr id="12" name="Picture 12" descr="Image result for waterproof jacket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waterproof jacket carto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3835" cy="1473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8480" behindDoc="0" locked="0" layoutInCell="1" allowOverlap="1" wp14:anchorId="306EF617" wp14:editId="09BCD36D">
            <wp:simplePos x="0" y="0"/>
            <wp:positionH relativeFrom="column">
              <wp:posOffset>470535</wp:posOffset>
            </wp:positionH>
            <wp:positionV relativeFrom="paragraph">
              <wp:posOffset>81915</wp:posOffset>
            </wp:positionV>
            <wp:extent cx="1501140" cy="1136650"/>
            <wp:effectExtent l="0" t="0" r="3810" b="6350"/>
            <wp:wrapSquare wrapText="bothSides"/>
            <wp:docPr id="11" name="Picture 11" descr="Image result for skis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skis cartoon"/>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535" b="18343"/>
                    <a:stretch/>
                  </pic:blipFill>
                  <pic:spPr bwMode="auto">
                    <a:xfrm>
                      <a:off x="0" y="0"/>
                      <a:ext cx="1501140" cy="1136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03C8F">
        <w:rPr>
          <w:sz w:val="28"/>
        </w:rPr>
        <w:t xml:space="preserve">g) </w:t>
      </w:r>
      <w:r w:rsidR="00D03C8F">
        <w:rPr>
          <w:sz w:val="28"/>
        </w:rPr>
        <w:tab/>
        <w:t xml:space="preserve">h) </w:t>
      </w:r>
      <w:r w:rsidR="009E6C29">
        <w:rPr>
          <w:sz w:val="28"/>
        </w:rPr>
        <w:tab/>
        <w:t>i)</w:t>
      </w:r>
      <w:r w:rsidR="00DA3371">
        <w:rPr>
          <w:sz w:val="28"/>
        </w:rPr>
        <w:t xml:space="preserve"> </w:t>
      </w:r>
    </w:p>
    <w:p w14:paraId="4D5D1257" w14:textId="77777777" w:rsidR="00D03C8F" w:rsidRDefault="00D03C8F" w:rsidP="00D03C8F">
      <w:pPr>
        <w:rPr>
          <w:sz w:val="28"/>
        </w:rPr>
      </w:pPr>
    </w:p>
    <w:p w14:paraId="069577B7" w14:textId="77777777" w:rsidR="00D03C8F" w:rsidRDefault="00D03C8F" w:rsidP="00D03C8F">
      <w:pPr>
        <w:rPr>
          <w:sz w:val="28"/>
        </w:rPr>
      </w:pPr>
    </w:p>
    <w:p w14:paraId="2F1E4E5F" w14:textId="77777777" w:rsidR="00D03C8F" w:rsidRDefault="00D03C8F" w:rsidP="00D03C8F">
      <w:pPr>
        <w:rPr>
          <w:sz w:val="28"/>
        </w:rPr>
      </w:pPr>
    </w:p>
    <w:p w14:paraId="38B15067" w14:textId="77777777" w:rsidR="00D03C8F" w:rsidRDefault="00D03C8F" w:rsidP="00D03C8F">
      <w:pPr>
        <w:rPr>
          <w:sz w:val="28"/>
        </w:rPr>
      </w:pPr>
    </w:p>
    <w:p w14:paraId="4BAC2D8A" w14:textId="4A205401" w:rsidR="00D03C8F" w:rsidRPr="00C817EB" w:rsidRDefault="00D03C8F" w:rsidP="00D03C8F">
      <w:pPr>
        <w:pStyle w:val="ListParagraph"/>
        <w:numPr>
          <w:ilvl w:val="0"/>
          <w:numId w:val="6"/>
        </w:numPr>
        <w:spacing w:line="360" w:lineRule="auto"/>
        <w:rPr>
          <w:sz w:val="32"/>
        </w:rPr>
      </w:pPr>
      <w:r w:rsidRPr="00C817EB">
        <w:rPr>
          <w:sz w:val="32"/>
        </w:rPr>
        <w:t>a) Which type of air mass would be best for having a barbeque?</w:t>
      </w:r>
    </w:p>
    <w:p w14:paraId="275BE039" w14:textId="77777777" w:rsidR="00D03C8F" w:rsidRPr="00C817EB" w:rsidRDefault="00D03C8F" w:rsidP="00D03C8F">
      <w:pPr>
        <w:pStyle w:val="ListParagraph"/>
        <w:spacing w:line="360" w:lineRule="auto"/>
        <w:ind w:left="360"/>
        <w:rPr>
          <w:sz w:val="32"/>
        </w:rPr>
      </w:pPr>
      <w:r w:rsidRPr="00C817EB">
        <w:rPr>
          <w:sz w:val="32"/>
        </w:rPr>
        <w:t>b) Which type of air mass might cause flooding?</w:t>
      </w:r>
    </w:p>
    <w:p w14:paraId="0AB5C36D" w14:textId="77777777" w:rsidR="00D03C8F" w:rsidRPr="00C817EB" w:rsidRDefault="00D03C8F" w:rsidP="00D03C8F">
      <w:pPr>
        <w:pStyle w:val="ListParagraph"/>
        <w:spacing w:line="360" w:lineRule="auto"/>
        <w:ind w:left="360"/>
        <w:rPr>
          <w:sz w:val="32"/>
        </w:rPr>
      </w:pPr>
      <w:r w:rsidRPr="00C817EB">
        <w:rPr>
          <w:sz w:val="32"/>
        </w:rPr>
        <w:t>c) Which type of air mass would be best for ski resorts?</w:t>
      </w:r>
    </w:p>
    <w:p w14:paraId="7A16E278" w14:textId="77777777" w:rsidR="00D03C8F" w:rsidRPr="00C817EB" w:rsidRDefault="00D03C8F" w:rsidP="00D03C8F">
      <w:pPr>
        <w:pStyle w:val="ListParagraph"/>
        <w:spacing w:line="360" w:lineRule="auto"/>
        <w:ind w:left="360"/>
        <w:rPr>
          <w:sz w:val="32"/>
        </w:rPr>
      </w:pPr>
      <w:r w:rsidRPr="00C817EB">
        <w:rPr>
          <w:sz w:val="32"/>
        </w:rPr>
        <w:t>d) Which type of air mass might cause water shortages in summer?</w:t>
      </w:r>
    </w:p>
    <w:p w14:paraId="70F54F1B" w14:textId="734A59CF" w:rsidR="005E5D83" w:rsidRPr="00C817EB" w:rsidRDefault="005E5D83" w:rsidP="00A93EF5">
      <w:pPr>
        <w:jc w:val="center"/>
        <w:rPr>
          <w:b/>
          <w:sz w:val="36"/>
        </w:rPr>
      </w:pPr>
      <w:r w:rsidRPr="00C817EB">
        <w:rPr>
          <w:b/>
          <w:sz w:val="36"/>
        </w:rPr>
        <w:t>The Beast from the East</w:t>
      </w:r>
    </w:p>
    <w:p w14:paraId="0DE8C0AA" w14:textId="6C894F34" w:rsidR="005E5D83" w:rsidRPr="00C817EB" w:rsidRDefault="005E5D83" w:rsidP="002E3E95">
      <w:pPr>
        <w:jc w:val="both"/>
        <w:rPr>
          <w:sz w:val="32"/>
        </w:rPr>
      </w:pPr>
      <w:r w:rsidRPr="00C817EB">
        <w:rPr>
          <w:sz w:val="32"/>
        </w:rPr>
        <w:t>The Beast from the East was a period of extreme weather at the end of February 2018 where large amounts of snow fell across Scotland. This unusual weather caused a large amount of disruption and had a big impact on many people across the country. In this short unit, we will explore what causes heavy snowfall in the UK, the weather that occurred during this time and the impact it had on people.</w:t>
      </w:r>
    </w:p>
    <w:p w14:paraId="54C83C6B" w14:textId="77777777" w:rsidR="00C817EB" w:rsidRDefault="00C817EB" w:rsidP="002E3E95">
      <w:pPr>
        <w:jc w:val="center"/>
        <w:rPr>
          <w:b/>
          <w:sz w:val="36"/>
        </w:rPr>
      </w:pPr>
    </w:p>
    <w:p w14:paraId="3533E4FE" w14:textId="7453FAC5" w:rsidR="005E5D83" w:rsidRPr="00C817EB" w:rsidRDefault="005E5D83" w:rsidP="002E3E95">
      <w:pPr>
        <w:jc w:val="center"/>
        <w:rPr>
          <w:b/>
          <w:sz w:val="36"/>
        </w:rPr>
      </w:pPr>
      <w:r w:rsidRPr="00C817EB">
        <w:rPr>
          <w:b/>
          <w:sz w:val="36"/>
        </w:rPr>
        <w:t>Air Masses</w:t>
      </w:r>
    </w:p>
    <w:p w14:paraId="22E4B6B2" w14:textId="0DB1A99D" w:rsidR="005E5D83" w:rsidRPr="00C817EB" w:rsidRDefault="005E5D83" w:rsidP="002E3E95">
      <w:pPr>
        <w:jc w:val="center"/>
        <w:rPr>
          <w:i/>
          <w:sz w:val="32"/>
        </w:rPr>
      </w:pPr>
      <w:r w:rsidRPr="00C817EB">
        <w:rPr>
          <w:i/>
          <w:sz w:val="32"/>
        </w:rPr>
        <w:t xml:space="preserve">Aim: to be able to describe what </w:t>
      </w:r>
      <w:r w:rsidRPr="00C817EB">
        <w:rPr>
          <w:b/>
          <w:i/>
          <w:sz w:val="32"/>
        </w:rPr>
        <w:t xml:space="preserve">causes </w:t>
      </w:r>
      <w:r w:rsidRPr="00C817EB">
        <w:rPr>
          <w:i/>
          <w:sz w:val="32"/>
        </w:rPr>
        <w:t>heavy snowfall in the UK in winter</w:t>
      </w:r>
    </w:p>
    <w:p w14:paraId="3B419D03" w14:textId="030409D6" w:rsidR="005E5D83" w:rsidRPr="00C817EB" w:rsidRDefault="005E5D83" w:rsidP="002E3E95">
      <w:pPr>
        <w:jc w:val="both"/>
        <w:rPr>
          <w:sz w:val="32"/>
        </w:rPr>
      </w:pPr>
      <w:r w:rsidRPr="00C817EB">
        <w:rPr>
          <w:sz w:val="32"/>
        </w:rPr>
        <w:t xml:space="preserve">Heavy snowfall in the UK in winter is normally caused by </w:t>
      </w:r>
      <w:r w:rsidR="002E3E95" w:rsidRPr="00C817EB">
        <w:rPr>
          <w:sz w:val="32"/>
        </w:rPr>
        <w:t xml:space="preserve">certain </w:t>
      </w:r>
      <w:r w:rsidRPr="00C817EB">
        <w:rPr>
          <w:sz w:val="32"/>
        </w:rPr>
        <w:t>air masses.</w:t>
      </w:r>
    </w:p>
    <w:p w14:paraId="5F314777" w14:textId="77777777" w:rsidR="005E5D83" w:rsidRPr="00C817EB" w:rsidRDefault="005E5D83" w:rsidP="002E3E95">
      <w:pPr>
        <w:jc w:val="both"/>
        <w:rPr>
          <w:sz w:val="32"/>
        </w:rPr>
      </w:pPr>
      <w:r w:rsidRPr="00C817EB">
        <w:rPr>
          <w:sz w:val="32"/>
        </w:rPr>
        <w:t xml:space="preserve">An air mass is a large volume of air that has the same </w:t>
      </w:r>
      <w:r w:rsidRPr="00C817EB">
        <w:rPr>
          <w:b/>
          <w:sz w:val="32"/>
        </w:rPr>
        <w:t>characteristics</w:t>
      </w:r>
      <w:r w:rsidRPr="00C817EB">
        <w:rPr>
          <w:sz w:val="32"/>
        </w:rPr>
        <w:t xml:space="preserve">. It has the same </w:t>
      </w:r>
      <w:r w:rsidRPr="00C817EB">
        <w:rPr>
          <w:b/>
          <w:sz w:val="32"/>
        </w:rPr>
        <w:t xml:space="preserve">temperature </w:t>
      </w:r>
      <w:r w:rsidRPr="00C817EB">
        <w:rPr>
          <w:sz w:val="32"/>
        </w:rPr>
        <w:t xml:space="preserve">and </w:t>
      </w:r>
      <w:r w:rsidRPr="00C817EB">
        <w:rPr>
          <w:b/>
          <w:sz w:val="32"/>
        </w:rPr>
        <w:t>moisture</w:t>
      </w:r>
      <w:r w:rsidRPr="00C817EB">
        <w:rPr>
          <w:sz w:val="32"/>
        </w:rPr>
        <w:t xml:space="preserve">. They are named according to where they come from. </w:t>
      </w:r>
    </w:p>
    <w:p w14:paraId="008F9619" w14:textId="22EF1BF5" w:rsidR="005E5D83" w:rsidRPr="00C817EB" w:rsidRDefault="005E5D83" w:rsidP="002E3E95">
      <w:pPr>
        <w:jc w:val="both"/>
        <w:rPr>
          <w:sz w:val="32"/>
        </w:rPr>
      </w:pPr>
    </w:p>
    <w:p w14:paraId="1F7DE5D8" w14:textId="77777777" w:rsidR="005E5D83" w:rsidRPr="00C817EB" w:rsidRDefault="005E5D83" w:rsidP="002E3E95">
      <w:pPr>
        <w:jc w:val="both"/>
        <w:rPr>
          <w:sz w:val="32"/>
          <w:u w:val="single"/>
        </w:rPr>
      </w:pPr>
      <w:r w:rsidRPr="00C817EB">
        <w:rPr>
          <w:sz w:val="32"/>
          <w:u w:val="single"/>
        </w:rPr>
        <w:t>Temperature</w:t>
      </w:r>
      <w:r w:rsidRPr="00C817EB">
        <w:rPr>
          <w:sz w:val="32"/>
        </w:rPr>
        <w:tab/>
      </w:r>
      <w:r w:rsidRPr="00C817EB">
        <w:rPr>
          <w:sz w:val="32"/>
        </w:rPr>
        <w:tab/>
      </w:r>
      <w:r w:rsidRPr="00C817EB">
        <w:rPr>
          <w:sz w:val="32"/>
        </w:rPr>
        <w:tab/>
      </w:r>
      <w:r w:rsidRPr="00C817EB">
        <w:rPr>
          <w:sz w:val="32"/>
        </w:rPr>
        <w:tab/>
      </w:r>
      <w:r w:rsidRPr="00C817EB">
        <w:rPr>
          <w:sz w:val="32"/>
        </w:rPr>
        <w:tab/>
      </w:r>
      <w:r w:rsidRPr="00C817EB">
        <w:rPr>
          <w:sz w:val="32"/>
        </w:rPr>
        <w:tab/>
      </w:r>
      <w:r w:rsidRPr="00C817EB">
        <w:rPr>
          <w:sz w:val="32"/>
          <w:u w:val="single"/>
        </w:rPr>
        <w:t>Moisture</w:t>
      </w:r>
    </w:p>
    <w:p w14:paraId="3BE7621E" w14:textId="77777777" w:rsidR="005E5D83" w:rsidRPr="00C817EB" w:rsidRDefault="005E5D83" w:rsidP="002E3E95">
      <w:pPr>
        <w:jc w:val="both"/>
        <w:rPr>
          <w:sz w:val="32"/>
        </w:rPr>
      </w:pPr>
      <w:r w:rsidRPr="00C817EB">
        <w:rPr>
          <w:sz w:val="32"/>
        </w:rPr>
        <w:t>T – Tropical – warm air mass</w:t>
      </w:r>
      <w:r w:rsidRPr="00C817EB">
        <w:rPr>
          <w:sz w:val="32"/>
        </w:rPr>
        <w:tab/>
      </w:r>
      <w:r w:rsidRPr="00C817EB">
        <w:rPr>
          <w:sz w:val="32"/>
        </w:rPr>
        <w:tab/>
      </w:r>
      <w:r w:rsidRPr="00C817EB">
        <w:rPr>
          <w:sz w:val="32"/>
        </w:rPr>
        <w:tab/>
      </w:r>
      <w:r w:rsidRPr="00C817EB">
        <w:rPr>
          <w:sz w:val="32"/>
        </w:rPr>
        <w:tab/>
        <w:t>c – Continental – dry air mass</w:t>
      </w:r>
    </w:p>
    <w:p w14:paraId="36ABE54A" w14:textId="77777777" w:rsidR="005E5D83" w:rsidRPr="00C817EB" w:rsidRDefault="005E5D83" w:rsidP="002E3E95">
      <w:pPr>
        <w:jc w:val="both"/>
        <w:rPr>
          <w:sz w:val="32"/>
        </w:rPr>
      </w:pPr>
      <w:r w:rsidRPr="00C817EB">
        <w:rPr>
          <w:sz w:val="32"/>
        </w:rPr>
        <w:t>P – Polar – cold air mass</w:t>
      </w:r>
      <w:r w:rsidRPr="00C817EB">
        <w:rPr>
          <w:sz w:val="32"/>
        </w:rPr>
        <w:tab/>
      </w:r>
      <w:r w:rsidRPr="00C817EB">
        <w:rPr>
          <w:sz w:val="32"/>
        </w:rPr>
        <w:tab/>
      </w:r>
      <w:r w:rsidRPr="00C817EB">
        <w:rPr>
          <w:sz w:val="32"/>
        </w:rPr>
        <w:tab/>
      </w:r>
      <w:r w:rsidRPr="00C817EB">
        <w:rPr>
          <w:sz w:val="32"/>
        </w:rPr>
        <w:tab/>
      </w:r>
      <w:r w:rsidRPr="00C817EB">
        <w:rPr>
          <w:sz w:val="32"/>
        </w:rPr>
        <w:tab/>
        <w:t>m – Maritime – wet air mass</w:t>
      </w:r>
    </w:p>
    <w:p w14:paraId="7B881581" w14:textId="306A5E7C" w:rsidR="005E5D83" w:rsidRPr="00C817EB" w:rsidRDefault="005E5D83" w:rsidP="002E3E95">
      <w:pPr>
        <w:jc w:val="both"/>
        <w:rPr>
          <w:sz w:val="32"/>
        </w:rPr>
      </w:pPr>
      <w:r w:rsidRPr="00C817EB">
        <w:rPr>
          <w:sz w:val="32"/>
        </w:rPr>
        <w:t>A/AA – Arctic or Antarctic – very cold air mass</w:t>
      </w:r>
    </w:p>
    <w:p w14:paraId="2EADFCF6" w14:textId="77777777" w:rsidR="005E5D83" w:rsidRPr="00C817EB" w:rsidRDefault="005E5D83" w:rsidP="002E3E95">
      <w:pPr>
        <w:jc w:val="both"/>
        <w:rPr>
          <w:sz w:val="32"/>
        </w:rPr>
      </w:pPr>
    </w:p>
    <w:p w14:paraId="63CE3006" w14:textId="7DABC2E9" w:rsidR="005E5D83" w:rsidRPr="00C817EB" w:rsidRDefault="005E5D83" w:rsidP="002E3E95">
      <w:pPr>
        <w:jc w:val="both"/>
        <w:rPr>
          <w:sz w:val="32"/>
        </w:rPr>
      </w:pPr>
      <w:r w:rsidRPr="00C817EB">
        <w:rPr>
          <w:sz w:val="32"/>
        </w:rPr>
        <w:t>There are five main air masses which affect the UK:</w:t>
      </w:r>
    </w:p>
    <w:p w14:paraId="78153B08" w14:textId="4EE11639" w:rsidR="005E5D83" w:rsidRPr="00C817EB" w:rsidRDefault="005E5D83" w:rsidP="002E3E95">
      <w:pPr>
        <w:pStyle w:val="ListParagraph"/>
        <w:numPr>
          <w:ilvl w:val="0"/>
          <w:numId w:val="1"/>
        </w:numPr>
        <w:jc w:val="both"/>
        <w:rPr>
          <w:sz w:val="32"/>
        </w:rPr>
      </w:pPr>
      <w:r w:rsidRPr="00C817EB">
        <w:rPr>
          <w:sz w:val="32"/>
        </w:rPr>
        <w:t>Tropical continental</w:t>
      </w:r>
    </w:p>
    <w:p w14:paraId="61868E7A" w14:textId="143DEE30" w:rsidR="005E5D83" w:rsidRPr="00C817EB" w:rsidRDefault="005E5D83" w:rsidP="002E3E95">
      <w:pPr>
        <w:pStyle w:val="ListParagraph"/>
        <w:numPr>
          <w:ilvl w:val="0"/>
          <w:numId w:val="1"/>
        </w:numPr>
        <w:jc w:val="both"/>
        <w:rPr>
          <w:sz w:val="32"/>
        </w:rPr>
      </w:pPr>
      <w:r w:rsidRPr="00C817EB">
        <w:rPr>
          <w:sz w:val="32"/>
        </w:rPr>
        <w:t>Tropical maritime</w:t>
      </w:r>
    </w:p>
    <w:p w14:paraId="0214BFCE" w14:textId="04A8C53F" w:rsidR="005E5D83" w:rsidRPr="00C817EB" w:rsidRDefault="005E5D83" w:rsidP="002E3E95">
      <w:pPr>
        <w:pStyle w:val="ListParagraph"/>
        <w:numPr>
          <w:ilvl w:val="0"/>
          <w:numId w:val="1"/>
        </w:numPr>
        <w:jc w:val="both"/>
        <w:rPr>
          <w:sz w:val="32"/>
        </w:rPr>
      </w:pPr>
      <w:r w:rsidRPr="00C817EB">
        <w:rPr>
          <w:sz w:val="32"/>
        </w:rPr>
        <w:lastRenderedPageBreak/>
        <w:t>Polar maritime</w:t>
      </w:r>
    </w:p>
    <w:p w14:paraId="710F015F" w14:textId="52E98227" w:rsidR="005E5D83" w:rsidRPr="00C817EB" w:rsidRDefault="005E5D83" w:rsidP="002E3E95">
      <w:pPr>
        <w:pStyle w:val="ListParagraph"/>
        <w:numPr>
          <w:ilvl w:val="0"/>
          <w:numId w:val="1"/>
        </w:numPr>
        <w:jc w:val="both"/>
        <w:rPr>
          <w:sz w:val="32"/>
        </w:rPr>
      </w:pPr>
      <w:r w:rsidRPr="00C817EB">
        <w:rPr>
          <w:sz w:val="32"/>
        </w:rPr>
        <w:t>Arctic maritime</w:t>
      </w:r>
    </w:p>
    <w:p w14:paraId="67B49AEA" w14:textId="7F71C209" w:rsidR="005E5D83" w:rsidRPr="00C817EB" w:rsidRDefault="005E5D83" w:rsidP="002E3E95">
      <w:pPr>
        <w:pStyle w:val="ListParagraph"/>
        <w:numPr>
          <w:ilvl w:val="0"/>
          <w:numId w:val="1"/>
        </w:numPr>
        <w:jc w:val="both"/>
        <w:rPr>
          <w:sz w:val="32"/>
        </w:rPr>
      </w:pPr>
      <w:r w:rsidRPr="00C817EB">
        <w:rPr>
          <w:sz w:val="32"/>
        </w:rPr>
        <w:t xml:space="preserve">Polar continental </w:t>
      </w:r>
    </w:p>
    <w:p w14:paraId="0246A4B4" w14:textId="77777777" w:rsidR="00C817EB" w:rsidRDefault="00C817EB" w:rsidP="002E3E95">
      <w:pPr>
        <w:jc w:val="both"/>
        <w:rPr>
          <w:sz w:val="32"/>
        </w:rPr>
      </w:pPr>
    </w:p>
    <w:p w14:paraId="16A7E817" w14:textId="01C51F19" w:rsidR="005E5D83" w:rsidRPr="00C817EB" w:rsidRDefault="005E5D83" w:rsidP="002E3E95">
      <w:pPr>
        <w:jc w:val="both"/>
        <w:rPr>
          <w:sz w:val="32"/>
        </w:rPr>
      </w:pPr>
      <w:r w:rsidRPr="00C817EB">
        <w:rPr>
          <w:sz w:val="32"/>
        </w:rPr>
        <w:t>At any one time, the strongest air mass will determine the type of weather the UK receives.</w:t>
      </w:r>
    </w:p>
    <w:p w14:paraId="5999C840" w14:textId="77777777" w:rsidR="00C817EB" w:rsidRDefault="00C817EB" w:rsidP="002E3E95">
      <w:pPr>
        <w:jc w:val="both"/>
        <w:rPr>
          <w:sz w:val="32"/>
        </w:rPr>
      </w:pPr>
    </w:p>
    <w:p w14:paraId="5E9BCDC1" w14:textId="7BA42C44" w:rsidR="00A93EF5" w:rsidRPr="00C817EB" w:rsidRDefault="00A93EF5" w:rsidP="002E3E95">
      <w:pPr>
        <w:jc w:val="both"/>
        <w:rPr>
          <w:sz w:val="32"/>
        </w:rPr>
      </w:pPr>
      <w:r w:rsidRPr="00C817EB">
        <w:rPr>
          <w:sz w:val="32"/>
        </w:rPr>
        <w:t>Tropical Continental</w:t>
      </w:r>
    </w:p>
    <w:p w14:paraId="29F2D4AE" w14:textId="336A4627" w:rsidR="00A93EF5" w:rsidRPr="00C817EB" w:rsidRDefault="00A93EF5" w:rsidP="002E3E95">
      <w:pPr>
        <w:jc w:val="both"/>
        <w:rPr>
          <w:sz w:val="32"/>
        </w:rPr>
      </w:pPr>
      <w:r w:rsidRPr="00C817EB">
        <w:rPr>
          <w:sz w:val="32"/>
        </w:rPr>
        <w:t>A tropical continental air mass is from North Africa. It is hot, dry air which brings hot weather in the summer.</w:t>
      </w:r>
    </w:p>
    <w:p w14:paraId="0F1218AB" w14:textId="4ACA9CB5" w:rsidR="00A93EF5" w:rsidRPr="00C817EB" w:rsidRDefault="00A93EF5" w:rsidP="002E3E95">
      <w:pPr>
        <w:jc w:val="both"/>
        <w:rPr>
          <w:sz w:val="32"/>
        </w:rPr>
      </w:pPr>
      <w:r w:rsidRPr="00C817EB">
        <w:rPr>
          <w:sz w:val="32"/>
        </w:rPr>
        <w:t>Tropical Maritime</w:t>
      </w:r>
    </w:p>
    <w:p w14:paraId="59EAB973" w14:textId="2EB87111" w:rsidR="00A93EF5" w:rsidRPr="00C817EB" w:rsidRDefault="00A93EF5" w:rsidP="002E3E95">
      <w:pPr>
        <w:jc w:val="both"/>
        <w:rPr>
          <w:sz w:val="32"/>
        </w:rPr>
      </w:pPr>
      <w:r w:rsidRPr="00C817EB">
        <w:rPr>
          <w:sz w:val="32"/>
        </w:rPr>
        <w:t>A tropical maritime air mass is from the Atlantic Ocean. Its warm, moist air brings clouds, rain and mild temperatures.</w:t>
      </w:r>
    </w:p>
    <w:p w14:paraId="610A665E" w14:textId="2F67C91F" w:rsidR="00A93EF5" w:rsidRPr="00C817EB" w:rsidRDefault="00A93EF5" w:rsidP="002E3E95">
      <w:pPr>
        <w:jc w:val="both"/>
        <w:rPr>
          <w:sz w:val="32"/>
        </w:rPr>
      </w:pPr>
      <w:r w:rsidRPr="00C817EB">
        <w:rPr>
          <w:sz w:val="32"/>
        </w:rPr>
        <w:t>Polar Maritime</w:t>
      </w:r>
    </w:p>
    <w:p w14:paraId="3B9B8826" w14:textId="481B0C5E" w:rsidR="00A93EF5" w:rsidRPr="00C817EB" w:rsidRDefault="00A93EF5" w:rsidP="002E3E95">
      <w:pPr>
        <w:jc w:val="both"/>
        <w:rPr>
          <w:sz w:val="32"/>
        </w:rPr>
      </w:pPr>
      <w:r w:rsidRPr="00C817EB">
        <w:rPr>
          <w:sz w:val="32"/>
        </w:rPr>
        <w:t>A polar maritime air mass is from Greenland and the Arctic Sea. Its wet, cold air brings cold temperatures, clouds and rain.</w:t>
      </w:r>
    </w:p>
    <w:p w14:paraId="50B644F2" w14:textId="0FDC96F9" w:rsidR="00A93EF5" w:rsidRPr="00C817EB" w:rsidRDefault="00A93EF5" w:rsidP="002E3E95">
      <w:pPr>
        <w:jc w:val="both"/>
        <w:rPr>
          <w:sz w:val="32"/>
        </w:rPr>
      </w:pPr>
      <w:r w:rsidRPr="00C817EB">
        <w:rPr>
          <w:sz w:val="32"/>
        </w:rPr>
        <w:t>Arctic Maritime</w:t>
      </w:r>
    </w:p>
    <w:p w14:paraId="1C989079" w14:textId="1A4D6ED0" w:rsidR="00A93EF5" w:rsidRPr="00C817EB" w:rsidRDefault="00A93EF5" w:rsidP="002E3E95">
      <w:pPr>
        <w:jc w:val="both"/>
        <w:rPr>
          <w:sz w:val="32"/>
        </w:rPr>
      </w:pPr>
      <w:r w:rsidRPr="00C817EB">
        <w:rPr>
          <w:sz w:val="32"/>
        </w:rPr>
        <w:t>An arctic maritime air mass is from the Arctic. Its wet, cold air brings very cold temperatures and snow in the winter.</w:t>
      </w:r>
    </w:p>
    <w:p w14:paraId="27A0DDBB" w14:textId="0BDC39E5" w:rsidR="00A93EF5" w:rsidRPr="00C817EB" w:rsidRDefault="00A93EF5" w:rsidP="002E3E95">
      <w:pPr>
        <w:jc w:val="both"/>
        <w:rPr>
          <w:sz w:val="32"/>
        </w:rPr>
      </w:pPr>
      <w:r w:rsidRPr="00C817EB">
        <w:rPr>
          <w:sz w:val="32"/>
        </w:rPr>
        <w:t>Polar Continental</w:t>
      </w:r>
    </w:p>
    <w:p w14:paraId="75BBDC8D" w14:textId="4E33C292" w:rsidR="00A93EF5" w:rsidRPr="00C817EB" w:rsidRDefault="00A93EF5" w:rsidP="002E3E95">
      <w:pPr>
        <w:jc w:val="both"/>
        <w:rPr>
          <w:sz w:val="32"/>
        </w:rPr>
      </w:pPr>
      <w:r w:rsidRPr="00C817EB">
        <w:rPr>
          <w:sz w:val="32"/>
        </w:rPr>
        <w:t>A polar continental air mass is from Central Europe and Russia. Its hot air brings dry summers but in winter it is very cold and brings heavy snow.</w:t>
      </w:r>
    </w:p>
    <w:p w14:paraId="6110E433" w14:textId="32BC33E8" w:rsidR="00A80DA1" w:rsidRDefault="00C817EB">
      <w:pPr>
        <w:rPr>
          <w:sz w:val="28"/>
        </w:rPr>
      </w:pPr>
      <w:r w:rsidRPr="00C817EB">
        <w:rPr>
          <w:b/>
          <w:noProof/>
          <w:sz w:val="32"/>
          <w:lang w:eastAsia="en-GB"/>
        </w:rPr>
        <w:lastRenderedPageBreak/>
        <mc:AlternateContent>
          <mc:Choice Requires="wpg">
            <w:drawing>
              <wp:anchor distT="0" distB="0" distL="114300" distR="114300" simplePos="0" relativeHeight="251660288" behindDoc="0" locked="0" layoutInCell="1" allowOverlap="1" wp14:anchorId="58EB0423" wp14:editId="79200F17">
                <wp:simplePos x="0" y="0"/>
                <wp:positionH relativeFrom="margin">
                  <wp:align>right</wp:align>
                </wp:positionH>
                <wp:positionV relativeFrom="paragraph">
                  <wp:posOffset>338028</wp:posOffset>
                </wp:positionV>
                <wp:extent cx="6645910" cy="3738245"/>
                <wp:effectExtent l="0" t="0" r="2540" b="0"/>
                <wp:wrapTopAndBottom/>
                <wp:docPr id="1" name="Group 1"/>
                <wp:cNvGraphicFramePr/>
                <a:graphic xmlns:a="http://schemas.openxmlformats.org/drawingml/2006/main">
                  <a:graphicData uri="http://schemas.microsoft.com/office/word/2010/wordprocessingGroup">
                    <wpg:wgp>
                      <wpg:cNvGrpSpPr/>
                      <wpg:grpSpPr>
                        <a:xfrm>
                          <a:off x="0" y="0"/>
                          <a:ext cx="6645910" cy="3738245"/>
                          <a:chOff x="0" y="0"/>
                          <a:chExt cx="6645910" cy="3738245"/>
                        </a:xfrm>
                      </wpg:grpSpPr>
                      <pic:pic xmlns:pic="http://schemas.openxmlformats.org/drawingml/2006/picture">
                        <pic:nvPicPr>
                          <pic:cNvPr id="2050" name="Picture 2" descr="Image result for air masses uk">
                            <a:extLst>
                              <a:ext uri="{FF2B5EF4-FFF2-40B4-BE49-F238E27FC236}">
                                <a16:creationId xmlns:a16="http://schemas.microsoft.com/office/drawing/2014/main" id="{DCE9E3F2-D76F-4972-936C-9CBD680769DD}"/>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pic:spPr>
                      </pic:pic>
                      <wps:wsp>
                        <wps:cNvPr id="6" name="TextBox 5">
                          <a:extLst>
                            <a:ext uri="{FF2B5EF4-FFF2-40B4-BE49-F238E27FC236}">
                              <a16:creationId xmlns:a16="http://schemas.microsoft.com/office/drawing/2014/main" id="{FDC0C143-B7D1-483D-AFEB-905848C26856}"/>
                            </a:ext>
                          </a:extLst>
                        </wps:cNvPr>
                        <wps:cNvSpPr txBox="1"/>
                        <wps:spPr>
                          <a:xfrm>
                            <a:off x="0" y="680485"/>
                            <a:ext cx="2381693" cy="2105245"/>
                          </a:xfrm>
                          <a:prstGeom prst="roundRect">
                            <a:avLst/>
                          </a:prstGeom>
                          <a:solidFill>
                            <a:srgbClr val="00B0F0"/>
                          </a:solidFill>
                        </wps:spPr>
                        <wps:txbx>
                          <w:txbxContent>
                            <w:p w14:paraId="3917B871" w14:textId="77777777" w:rsidR="00A80DA1" w:rsidRDefault="00A80DA1" w:rsidP="00A80DA1">
                              <w:pPr>
                                <w:pStyle w:val="NormalWeb"/>
                                <w:spacing w:before="0" w:beforeAutospacing="0" w:after="0" w:afterAutospacing="0"/>
                              </w:pPr>
                              <w:r>
                                <w:rPr>
                                  <w:rFonts w:asciiTheme="minorHAnsi" w:hAnsi="Calibri" w:cstheme="minorBidi"/>
                                  <w:color w:val="000000" w:themeColor="text1"/>
                                  <w:kern w:val="24"/>
                                  <w:sz w:val="36"/>
                                  <w:szCs w:val="36"/>
                                </w:rPr>
                                <w:t>Polar Maritime Air Mass</w:t>
                              </w:r>
                            </w:p>
                            <w:p w14:paraId="5E0B9859" w14:textId="77777777" w:rsidR="00A80DA1" w:rsidRDefault="00A80DA1" w:rsidP="00A80DA1">
                              <w:pPr>
                                <w:pStyle w:val="NormalWeb"/>
                                <w:spacing w:before="0" w:beforeAutospacing="0" w:after="0" w:afterAutospacing="0"/>
                              </w:pPr>
                              <w:r>
                                <w:rPr>
                                  <w:rFonts w:asciiTheme="minorHAnsi" w:hAnsi="Calibri" w:cstheme="minorBidi"/>
                                  <w:b/>
                                  <w:bCs/>
                                  <w:color w:val="FFFFFF" w:themeColor="background1"/>
                                  <w:kern w:val="24"/>
                                  <w:sz w:val="28"/>
                                  <w:szCs w:val="28"/>
                                </w:rPr>
                                <w:t>From: Greenland/Arctic Sea</w:t>
                              </w:r>
                            </w:p>
                            <w:p w14:paraId="7DE06B3D" w14:textId="77777777" w:rsidR="00A80DA1" w:rsidRDefault="00A80DA1" w:rsidP="00A80DA1">
                              <w:pPr>
                                <w:pStyle w:val="NormalWeb"/>
                                <w:spacing w:before="0" w:beforeAutospacing="0" w:after="0" w:afterAutospacing="0"/>
                              </w:pPr>
                              <w:r>
                                <w:rPr>
                                  <w:rFonts w:asciiTheme="minorHAnsi" w:hAnsi="Calibri" w:cstheme="minorBidi"/>
                                  <w:color w:val="FFFFFF" w:themeColor="background1"/>
                                  <w:kern w:val="24"/>
                                  <w:sz w:val="28"/>
                                  <w:szCs w:val="28"/>
                                </w:rPr>
                                <w:t>Wet, cold air brings cold temperatures, cloud and rain showers.</w:t>
                              </w:r>
                            </w:p>
                          </w:txbxContent>
                        </wps:txbx>
                        <wps:bodyPr wrap="square" rtlCol="0" anchor="ctr">
                          <a:noAutofit/>
                        </wps:bodyPr>
                      </wps:wsp>
                    </wpg:wgp>
                  </a:graphicData>
                </a:graphic>
              </wp:anchor>
            </w:drawing>
          </mc:Choice>
          <mc:Fallback>
            <w:pict>
              <v:group w14:anchorId="58EB0423" id="Group 1" o:spid="_x0000_s1026" style="position:absolute;margin-left:472.1pt;margin-top:26.6pt;width:523.3pt;height:294.35pt;z-index:251660288;mso-position-horizontal:right;mso-position-horizontal-relative:margin" coordsize="66459,37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Image result for air masses uk" style="position:absolute;width:66459;height:37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">
                  <v:imagedata r:id="rId16" o:title="Image result for air masses uk"/>
                </v:shape>
                <v:roundrect id="TextBox 5" o:spid="_x0000_s1028" style="position:absolute;top:6804;width:23816;height:210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" fillcolor="#00b0f0" stroked="f">
                  <v:textbox>
                    <w:txbxContent>
                      <w:p w14:paraId="3917B871" w14:textId="77777777" w:rsidR="00A80DA1" w:rsidRDefault="00A80DA1" w:rsidP="00A80DA1">
                        <w:pPr>
                          <w:pStyle w:val="NormalWeb"/>
                          <w:spacing w:before="0" w:beforeAutospacing="0" w:after="0" w:afterAutospacing="0"/>
                        </w:pPr>
                        <w:r>
                          <w:rPr>
                            <w:rFonts w:asciiTheme="minorHAnsi" w:hAnsi="Calibri" w:cstheme="minorBidi"/>
                            <w:color w:val="000000" w:themeColor="text1"/>
                            <w:kern w:val="24"/>
                            <w:sz w:val="36"/>
                            <w:szCs w:val="36"/>
                          </w:rPr>
                          <w:t>Polar Maritime Air Mass</w:t>
                        </w:r>
                      </w:p>
                      <w:p w14:paraId="5E0B9859" w14:textId="77777777" w:rsidR="00A80DA1" w:rsidRDefault="00A80DA1" w:rsidP="00A80DA1">
                        <w:pPr>
                          <w:pStyle w:val="NormalWeb"/>
                          <w:spacing w:before="0" w:beforeAutospacing="0" w:after="0" w:afterAutospacing="0"/>
                        </w:pPr>
                        <w:r>
                          <w:rPr>
                            <w:rFonts w:asciiTheme="minorHAnsi" w:hAnsi="Calibri" w:cstheme="minorBidi"/>
                            <w:b/>
                            <w:bCs/>
                            <w:color w:val="FFFFFF" w:themeColor="background1"/>
                            <w:kern w:val="24"/>
                            <w:sz w:val="28"/>
                            <w:szCs w:val="28"/>
                          </w:rPr>
                          <w:t>From: Greenland/Arctic Sea</w:t>
                        </w:r>
                      </w:p>
                      <w:p w14:paraId="7DE06B3D" w14:textId="77777777" w:rsidR="00A80DA1" w:rsidRDefault="00A80DA1" w:rsidP="00A80DA1">
                        <w:pPr>
                          <w:pStyle w:val="NormalWeb"/>
                          <w:spacing w:before="0" w:beforeAutospacing="0" w:after="0" w:afterAutospacing="0"/>
                        </w:pPr>
                        <w:r>
                          <w:rPr>
                            <w:rFonts w:asciiTheme="minorHAnsi" w:hAnsi="Calibri" w:cstheme="minorBidi"/>
                            <w:color w:val="FFFFFF" w:themeColor="background1"/>
                            <w:kern w:val="24"/>
                            <w:sz w:val="28"/>
                            <w:szCs w:val="28"/>
                          </w:rPr>
                          <w:t>Wet, cold air brings cold temperatures, cloud and rain showers.</w:t>
                        </w:r>
                      </w:p>
                    </w:txbxContent>
                  </v:textbox>
                </v:roundrect>
                <w10:wrap type="topAndBottom" anchorx="margin"/>
              </v:group>
            </w:pict>
          </mc:Fallback>
        </mc:AlternateContent>
      </w:r>
    </w:p>
    <w:p w14:paraId="4A1E39BE" w14:textId="77777777" w:rsidR="00C817EB" w:rsidRDefault="00C817EB">
      <w:pPr>
        <w:rPr>
          <w:sz w:val="32"/>
          <w:u w:val="single"/>
        </w:rPr>
      </w:pPr>
    </w:p>
    <w:p w14:paraId="2534EF10" w14:textId="77777777" w:rsidR="00C817EB" w:rsidRDefault="00C817EB">
      <w:pPr>
        <w:rPr>
          <w:sz w:val="32"/>
          <w:u w:val="single"/>
        </w:rPr>
      </w:pPr>
    </w:p>
    <w:p w14:paraId="1CAFE660" w14:textId="049A0EC3" w:rsidR="00A80DA1" w:rsidRPr="00C817EB" w:rsidRDefault="00A93EF5">
      <w:pPr>
        <w:rPr>
          <w:sz w:val="32"/>
          <w:u w:val="single"/>
        </w:rPr>
      </w:pPr>
      <w:r w:rsidRPr="00C817EB">
        <w:rPr>
          <w:sz w:val="32"/>
          <w:u w:val="single"/>
        </w:rPr>
        <w:t>Task 1</w:t>
      </w:r>
    </w:p>
    <w:p w14:paraId="521E14A5" w14:textId="62EE7FE0" w:rsidR="00A93EF5" w:rsidRPr="00C817EB" w:rsidRDefault="00A93EF5">
      <w:pPr>
        <w:rPr>
          <w:sz w:val="32"/>
        </w:rPr>
      </w:pPr>
      <w:r w:rsidRPr="00C817EB">
        <w:rPr>
          <w:sz w:val="32"/>
        </w:rPr>
        <w:t>Collect a copy of a blank map of the UK and stick it into your jotter in the middle of your page.</w:t>
      </w:r>
    </w:p>
    <w:p w14:paraId="72AC951B" w14:textId="15568133" w:rsidR="00A93EF5" w:rsidRPr="00C817EB" w:rsidRDefault="00A93EF5" w:rsidP="002E3E95">
      <w:pPr>
        <w:pStyle w:val="ListParagraph"/>
        <w:numPr>
          <w:ilvl w:val="0"/>
          <w:numId w:val="2"/>
        </w:numPr>
        <w:spacing w:line="360" w:lineRule="auto"/>
        <w:ind w:left="360"/>
        <w:rPr>
          <w:sz w:val="32"/>
        </w:rPr>
      </w:pPr>
      <w:r w:rsidRPr="00C817EB">
        <w:rPr>
          <w:sz w:val="32"/>
        </w:rPr>
        <w:t>Give your map a title – Air masses affecting the UK.</w:t>
      </w:r>
    </w:p>
    <w:p w14:paraId="5BCA61D9" w14:textId="5718D176" w:rsidR="00A93EF5" w:rsidRPr="00C817EB" w:rsidRDefault="00A93EF5" w:rsidP="002E3E95">
      <w:pPr>
        <w:pStyle w:val="ListParagraph"/>
        <w:numPr>
          <w:ilvl w:val="0"/>
          <w:numId w:val="2"/>
        </w:numPr>
        <w:spacing w:line="360" w:lineRule="auto"/>
        <w:ind w:left="360"/>
        <w:rPr>
          <w:sz w:val="32"/>
        </w:rPr>
      </w:pPr>
      <w:r w:rsidRPr="00C817EB">
        <w:rPr>
          <w:sz w:val="32"/>
        </w:rPr>
        <w:t>Draw the warm air masses with a red arrow and the cold air masses with a blue arrow.</w:t>
      </w:r>
    </w:p>
    <w:p w14:paraId="6E287A33" w14:textId="6455CAD6" w:rsidR="00A93EF5" w:rsidRPr="00C817EB" w:rsidRDefault="00A93EF5" w:rsidP="002E3E95">
      <w:pPr>
        <w:pStyle w:val="ListParagraph"/>
        <w:numPr>
          <w:ilvl w:val="0"/>
          <w:numId w:val="2"/>
        </w:numPr>
        <w:spacing w:line="360" w:lineRule="auto"/>
        <w:ind w:left="360"/>
        <w:rPr>
          <w:sz w:val="32"/>
        </w:rPr>
      </w:pPr>
      <w:r w:rsidRPr="00C817EB">
        <w:rPr>
          <w:sz w:val="32"/>
        </w:rPr>
        <w:t>Write the name of the air mass next to the arrow.</w:t>
      </w:r>
    </w:p>
    <w:p w14:paraId="4A5372BF" w14:textId="4EFD1747" w:rsidR="00A93EF5" w:rsidRPr="00C817EB" w:rsidRDefault="00A93EF5" w:rsidP="002E3E95">
      <w:pPr>
        <w:spacing w:line="360" w:lineRule="auto"/>
        <w:rPr>
          <w:b/>
          <w:sz w:val="32"/>
        </w:rPr>
      </w:pPr>
      <w:r w:rsidRPr="00C817EB">
        <w:rPr>
          <w:b/>
          <w:sz w:val="32"/>
        </w:rPr>
        <w:t>For a challenge…</w:t>
      </w:r>
    </w:p>
    <w:p w14:paraId="5E72CD04" w14:textId="5DEFCDF4" w:rsidR="00A93EF5" w:rsidRDefault="00A93EF5" w:rsidP="002E3E95">
      <w:pPr>
        <w:pStyle w:val="ListParagraph"/>
        <w:numPr>
          <w:ilvl w:val="0"/>
          <w:numId w:val="2"/>
        </w:numPr>
        <w:spacing w:line="360" w:lineRule="auto"/>
        <w:ind w:left="360"/>
        <w:rPr>
          <w:sz w:val="32"/>
        </w:rPr>
      </w:pPr>
      <w:r w:rsidRPr="00C817EB">
        <w:rPr>
          <w:sz w:val="32"/>
        </w:rPr>
        <w:t>Write the type of weather the air mass brings.</w:t>
      </w:r>
    </w:p>
    <w:p w14:paraId="53BCF95C" w14:textId="77777777" w:rsidR="00C817EB" w:rsidRPr="00C817EB" w:rsidRDefault="00C817EB" w:rsidP="00C817EB">
      <w:pPr>
        <w:pStyle w:val="ListParagraph"/>
        <w:spacing w:line="360" w:lineRule="auto"/>
        <w:ind w:left="360"/>
        <w:rPr>
          <w:sz w:val="32"/>
        </w:rPr>
      </w:pPr>
    </w:p>
    <w:p w14:paraId="522DACBE" w14:textId="64813FC7" w:rsidR="00A93EF5" w:rsidRPr="00C817EB" w:rsidRDefault="00A93EF5" w:rsidP="00A93EF5">
      <w:pPr>
        <w:rPr>
          <w:sz w:val="32"/>
          <w:u w:val="single"/>
        </w:rPr>
      </w:pPr>
      <w:r w:rsidRPr="00C817EB">
        <w:rPr>
          <w:sz w:val="32"/>
          <w:u w:val="single"/>
        </w:rPr>
        <w:t>Task 2</w:t>
      </w:r>
    </w:p>
    <w:p w14:paraId="4D78A888" w14:textId="6F980BB1" w:rsidR="00A93EF5" w:rsidRPr="00C817EB" w:rsidRDefault="00A93EF5" w:rsidP="00A93EF5">
      <w:pPr>
        <w:rPr>
          <w:sz w:val="32"/>
        </w:rPr>
      </w:pPr>
      <w:r w:rsidRPr="00C817EB">
        <w:rPr>
          <w:sz w:val="32"/>
        </w:rPr>
        <w:t>Answer the following questions in sentences.</w:t>
      </w:r>
    </w:p>
    <w:p w14:paraId="37056E34" w14:textId="5FC060FC" w:rsidR="00A93EF5" w:rsidRPr="00C817EB" w:rsidRDefault="00C81D70" w:rsidP="002E3E95">
      <w:pPr>
        <w:pStyle w:val="ListParagraph"/>
        <w:numPr>
          <w:ilvl w:val="0"/>
          <w:numId w:val="3"/>
        </w:numPr>
        <w:spacing w:line="360" w:lineRule="auto"/>
        <w:rPr>
          <w:sz w:val="32"/>
        </w:rPr>
      </w:pPr>
      <w:r w:rsidRPr="00C817EB">
        <w:rPr>
          <w:sz w:val="32"/>
        </w:rPr>
        <w:t>What was The Beast from the East?</w:t>
      </w:r>
    </w:p>
    <w:p w14:paraId="725585A0" w14:textId="4CFA0A8E" w:rsidR="00C81D70" w:rsidRPr="00C817EB" w:rsidRDefault="00C81D70" w:rsidP="002E3E95">
      <w:pPr>
        <w:pStyle w:val="ListParagraph"/>
        <w:numPr>
          <w:ilvl w:val="0"/>
          <w:numId w:val="3"/>
        </w:numPr>
        <w:spacing w:line="360" w:lineRule="auto"/>
        <w:rPr>
          <w:sz w:val="32"/>
        </w:rPr>
      </w:pPr>
      <w:r w:rsidRPr="00C817EB">
        <w:rPr>
          <w:sz w:val="32"/>
        </w:rPr>
        <w:lastRenderedPageBreak/>
        <w:t>What is an air mass?</w:t>
      </w:r>
    </w:p>
    <w:p w14:paraId="2F73C770" w14:textId="28501725" w:rsidR="002E3E95" w:rsidRPr="00C817EB" w:rsidRDefault="002E3E95" w:rsidP="002E3E95">
      <w:pPr>
        <w:pStyle w:val="ListParagraph"/>
        <w:numPr>
          <w:ilvl w:val="0"/>
          <w:numId w:val="3"/>
        </w:numPr>
        <w:spacing w:line="360" w:lineRule="auto"/>
        <w:rPr>
          <w:sz w:val="32"/>
        </w:rPr>
      </w:pPr>
      <w:r w:rsidRPr="00C817EB">
        <w:rPr>
          <w:sz w:val="32"/>
        </w:rPr>
        <w:t>How are air masses named?</w:t>
      </w:r>
    </w:p>
    <w:p w14:paraId="7A4CBAE5" w14:textId="244D9FD2" w:rsidR="00C81D70" w:rsidRPr="00C817EB" w:rsidRDefault="00C81D70" w:rsidP="002E3E95">
      <w:pPr>
        <w:pStyle w:val="ListParagraph"/>
        <w:numPr>
          <w:ilvl w:val="0"/>
          <w:numId w:val="3"/>
        </w:numPr>
        <w:spacing w:line="360" w:lineRule="auto"/>
        <w:rPr>
          <w:sz w:val="32"/>
        </w:rPr>
      </w:pPr>
      <w:r w:rsidRPr="00C817EB">
        <w:rPr>
          <w:sz w:val="32"/>
        </w:rPr>
        <w:t>What is the name given to a warm air mass?</w:t>
      </w:r>
    </w:p>
    <w:p w14:paraId="50F8F5CF" w14:textId="4FEB9513" w:rsidR="00C81D70" w:rsidRPr="00C817EB" w:rsidRDefault="00C81D70" w:rsidP="002E3E95">
      <w:pPr>
        <w:pStyle w:val="ListParagraph"/>
        <w:numPr>
          <w:ilvl w:val="0"/>
          <w:numId w:val="3"/>
        </w:numPr>
        <w:spacing w:line="360" w:lineRule="auto"/>
        <w:rPr>
          <w:sz w:val="32"/>
        </w:rPr>
      </w:pPr>
      <w:r w:rsidRPr="00C817EB">
        <w:rPr>
          <w:sz w:val="32"/>
        </w:rPr>
        <w:t>What is the name given to a wet air mass?</w:t>
      </w:r>
    </w:p>
    <w:p w14:paraId="1BC2CE20" w14:textId="6193E9AD" w:rsidR="00C81D70" w:rsidRPr="00C817EB" w:rsidRDefault="00C81D70" w:rsidP="002E3E95">
      <w:pPr>
        <w:pStyle w:val="ListParagraph"/>
        <w:numPr>
          <w:ilvl w:val="0"/>
          <w:numId w:val="3"/>
        </w:numPr>
        <w:spacing w:line="360" w:lineRule="auto"/>
        <w:rPr>
          <w:sz w:val="32"/>
        </w:rPr>
      </w:pPr>
      <w:r w:rsidRPr="00C817EB">
        <w:rPr>
          <w:sz w:val="32"/>
        </w:rPr>
        <w:t>Which air mass is warm and dry?</w:t>
      </w:r>
    </w:p>
    <w:p w14:paraId="02788D2F" w14:textId="7B12D143" w:rsidR="00C81D70" w:rsidRPr="00C817EB" w:rsidRDefault="00C81D70" w:rsidP="002E3E95">
      <w:pPr>
        <w:pStyle w:val="ListParagraph"/>
        <w:numPr>
          <w:ilvl w:val="0"/>
          <w:numId w:val="3"/>
        </w:numPr>
        <w:spacing w:line="360" w:lineRule="auto"/>
        <w:rPr>
          <w:sz w:val="32"/>
        </w:rPr>
      </w:pPr>
      <w:r w:rsidRPr="00C817EB">
        <w:rPr>
          <w:sz w:val="32"/>
        </w:rPr>
        <w:t>Which air mass is cold and wet?</w:t>
      </w:r>
    </w:p>
    <w:p w14:paraId="1BF2E1E4" w14:textId="386987AD" w:rsidR="00C81D70" w:rsidRPr="00C817EB" w:rsidRDefault="00C81D70" w:rsidP="002E3E95">
      <w:pPr>
        <w:pStyle w:val="ListParagraph"/>
        <w:numPr>
          <w:ilvl w:val="0"/>
          <w:numId w:val="3"/>
        </w:numPr>
        <w:spacing w:line="360" w:lineRule="auto"/>
        <w:rPr>
          <w:sz w:val="32"/>
        </w:rPr>
      </w:pPr>
      <w:r w:rsidRPr="00C817EB">
        <w:rPr>
          <w:sz w:val="32"/>
        </w:rPr>
        <w:t>How many air masses affect the UK?</w:t>
      </w:r>
    </w:p>
    <w:p w14:paraId="4386C1CD" w14:textId="0A37D1B9" w:rsidR="00C81D70" w:rsidRPr="00C817EB" w:rsidRDefault="00C81D70" w:rsidP="002E3E95">
      <w:pPr>
        <w:pStyle w:val="ListParagraph"/>
        <w:numPr>
          <w:ilvl w:val="0"/>
          <w:numId w:val="3"/>
        </w:numPr>
        <w:spacing w:line="360" w:lineRule="auto"/>
        <w:rPr>
          <w:sz w:val="32"/>
        </w:rPr>
      </w:pPr>
      <w:r w:rsidRPr="00C817EB">
        <w:rPr>
          <w:sz w:val="32"/>
        </w:rPr>
        <w:t>Which air mass was responsible for bringing the heavy snow during The Beast from the East?</w:t>
      </w:r>
    </w:p>
    <w:p w14:paraId="6952D05D" w14:textId="36652DEC" w:rsidR="00597A20" w:rsidRPr="009E6C29" w:rsidRDefault="00EF6B10" w:rsidP="00597A20">
      <w:pPr>
        <w:pStyle w:val="ListParagraph"/>
        <w:numPr>
          <w:ilvl w:val="0"/>
          <w:numId w:val="3"/>
        </w:numPr>
        <w:rPr>
          <w:sz w:val="32"/>
        </w:rPr>
      </w:pPr>
      <w:r w:rsidRPr="00C817EB">
        <w:rPr>
          <w:sz w:val="32"/>
        </w:rPr>
        <w:t>Which type of air mass would you prefer? Why?</w:t>
      </w:r>
    </w:p>
    <w:sectPr w:rsidR="00597A20" w:rsidRPr="009E6C29" w:rsidSect="005E5D8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E52BFC"/>
    <w:multiLevelType w:val="hybridMultilevel"/>
    <w:tmpl w:val="F34A0FF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A4912FD"/>
    <w:multiLevelType w:val="hybridMultilevel"/>
    <w:tmpl w:val="4F12E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421BB4"/>
    <w:multiLevelType w:val="hybridMultilevel"/>
    <w:tmpl w:val="D1809912"/>
    <w:lvl w:ilvl="0" w:tplc="BEA8ADA2">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5F529A5"/>
    <w:multiLevelType w:val="hybridMultilevel"/>
    <w:tmpl w:val="B2B40F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687100E"/>
    <w:multiLevelType w:val="hybridMultilevel"/>
    <w:tmpl w:val="8984FD6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B451183"/>
    <w:multiLevelType w:val="hybridMultilevel"/>
    <w:tmpl w:val="19A079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Tc2MDCwMDOxNDBQ0lEKTi0uzszPAykwrAUACV4ClSwAAAA="/>
  </w:docVars>
  <w:rsids>
    <w:rsidRoot w:val="005E5D83"/>
    <w:rsid w:val="002E3E95"/>
    <w:rsid w:val="00531532"/>
    <w:rsid w:val="00597A20"/>
    <w:rsid w:val="005E5D83"/>
    <w:rsid w:val="00891A87"/>
    <w:rsid w:val="009E6C29"/>
    <w:rsid w:val="00A80DA1"/>
    <w:rsid w:val="00A93EF5"/>
    <w:rsid w:val="00B31911"/>
    <w:rsid w:val="00C129ED"/>
    <w:rsid w:val="00C817EB"/>
    <w:rsid w:val="00C81D70"/>
    <w:rsid w:val="00CF55EA"/>
    <w:rsid w:val="00D03C8F"/>
    <w:rsid w:val="00DA3371"/>
    <w:rsid w:val="00DF5E25"/>
    <w:rsid w:val="00EF6B10"/>
    <w:rsid w:val="00FD3B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E337C"/>
  <w15:docId w15:val="{BFF67FA8-FFE3-4A42-8283-B6A307663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D83"/>
    <w:pPr>
      <w:ind w:left="720"/>
      <w:contextualSpacing/>
    </w:pPr>
  </w:style>
  <w:style w:type="paragraph" w:styleId="NormalWeb">
    <w:name w:val="Normal (Web)"/>
    <w:basedOn w:val="Normal"/>
    <w:uiPriority w:val="99"/>
    <w:semiHidden/>
    <w:unhideWhenUsed/>
    <w:rsid w:val="00A80DA1"/>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597A20"/>
    <w:rPr>
      <w:color w:val="0563C1" w:themeColor="hyperlink"/>
      <w:u w:val="single"/>
    </w:rPr>
  </w:style>
  <w:style w:type="character" w:customStyle="1" w:styleId="UnresolvedMention1">
    <w:name w:val="Unresolved Mention1"/>
    <w:basedOn w:val="DefaultParagraphFont"/>
    <w:uiPriority w:val="99"/>
    <w:semiHidden/>
    <w:unhideWhenUsed/>
    <w:rsid w:val="00597A20"/>
    <w:rPr>
      <w:color w:val="808080"/>
      <w:shd w:val="clear" w:color="auto" w:fill="E6E6E6"/>
    </w:rPr>
  </w:style>
  <w:style w:type="paragraph" w:styleId="BalloonText">
    <w:name w:val="Balloon Text"/>
    <w:basedOn w:val="Normal"/>
    <w:link w:val="BalloonTextChar"/>
    <w:uiPriority w:val="99"/>
    <w:semiHidden/>
    <w:unhideWhenUsed/>
    <w:rsid w:val="00D03C8F"/>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D03C8F"/>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wvsciencefair.wikispaces.com/nicw-tem1" TargetMode="External"/><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jpe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ighland Council</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Thompson</dc:creator>
  <cp:lastModifiedBy>Ellen Thompson</cp:lastModifiedBy>
  <cp:revision>2</cp:revision>
  <cp:lastPrinted>2018-05-29T09:55:00Z</cp:lastPrinted>
  <dcterms:created xsi:type="dcterms:W3CDTF">2020-12-07T20:41:00Z</dcterms:created>
  <dcterms:modified xsi:type="dcterms:W3CDTF">2020-12-07T20:41:00Z</dcterms:modified>
</cp:coreProperties>
</file>